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9fbf86c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9fbf86c-76ab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QY4EMQgDrf0A//+lf8BSztz2shIchp6JOn2wANsk6j9hfdU3SVXFImfjH/2N/35TV3d5ngY2myWegtKeJ5sDvKl64Mp3eLYp+wIvVc7fN/17/H7igF9i8pp6p4fR0LbeyjodlHnb5hc2KJocR+BbPFKarmGODuQSz0S92g/4Jb8pEmKB3esFq4lhMTtDzBJvmjegwPpZZakX9xNfwbL2+ntGK/KcWPNr6iTLivhqX6/qrZDsdb0GYoSn6LAv8J7ypo/iDNnXi1yQnjNW1/MApUBJ9HyAl9/0kBQP/JbEsLHqQs8E86BxXSb1wfkRYplXB36DkY9miul/cv4+l+jg/Mh9A3vwJu39y5UAs1UorpP+Me25bvR+HsBvzEaijK0D/X3vffcXkJVz2YVWOT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funn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29fbf86c-76ab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29fbf86c-76ab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29fbf86c-76ab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9fbf86c</dc:title>
  <dc:creator/>
  <cp:keywords/>
  <dcterms:created xsi:type="dcterms:W3CDTF">2026-05-02T12:55:32Z</dcterms:created>
  <dcterms:modified xsi:type="dcterms:W3CDTF">2026-05-02T12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